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907" w:rsidRPr="004862FA" w:rsidRDefault="00C77907" w:rsidP="00C77907">
      <w:pPr>
        <w:pStyle w:val="Titolo4"/>
        <w:rPr>
          <w:color w:val="auto"/>
          <w:szCs w:val="32"/>
          <w:lang w:val="en-US"/>
        </w:rPr>
      </w:pPr>
      <w:r w:rsidRPr="004862FA">
        <w:rPr>
          <w:color w:val="auto"/>
          <w:szCs w:val="32"/>
          <w:lang w:val="en-US"/>
        </w:rPr>
        <w:t>SUS (System Usability Scale)</w:t>
      </w:r>
      <w:r w:rsidR="004A2723" w:rsidRPr="004862FA">
        <w:rPr>
          <w:color w:val="auto"/>
          <w:szCs w:val="32"/>
          <w:lang w:val="en-US"/>
        </w:rPr>
        <w:t xml:space="preserve"> Questionnaire</w:t>
      </w:r>
    </w:p>
    <w:p w:rsidR="00C77907" w:rsidRPr="004862FA" w:rsidRDefault="00C77907" w:rsidP="00C77907">
      <w:pPr>
        <w:rPr>
          <w:rFonts w:asciiTheme="majorHAnsi" w:hAnsiTheme="majorHAnsi"/>
          <w:lang w:val="en-US"/>
        </w:rPr>
      </w:pPr>
    </w:p>
    <w:p w:rsidR="004862FA" w:rsidRPr="004862FA" w:rsidRDefault="004862FA" w:rsidP="00C77907">
      <w:pPr>
        <w:rPr>
          <w:rFonts w:asciiTheme="majorHAnsi" w:hAnsiTheme="majorHAnsi"/>
          <w:lang w:val="en-US"/>
        </w:rPr>
      </w:pPr>
      <w:r w:rsidRPr="004862FA">
        <w:rPr>
          <w:rFonts w:asciiTheme="majorHAnsi" w:hAnsiTheme="majorHAnsi"/>
          <w:lang w:val="en-US"/>
        </w:rPr>
        <w:t>(</w:t>
      </w:r>
      <w:r w:rsidR="000D7129">
        <w:rPr>
          <w:rFonts w:asciiTheme="majorHAnsi" w:hAnsiTheme="majorHAnsi"/>
          <w:lang w:val="en-US"/>
        </w:rPr>
        <w:t xml:space="preserve">See </w:t>
      </w:r>
      <w:hyperlink r:id="rId6" w:history="1">
        <w:r w:rsidR="000D7129" w:rsidRPr="00247E04">
          <w:rPr>
            <w:rStyle w:val="Collegamentoipertestuale"/>
            <w:rFonts w:asciiTheme="majorHAnsi" w:hAnsiTheme="majorHAnsi"/>
            <w:lang w:val="en-US"/>
          </w:rPr>
          <w:t>https://www.usability.gov/how-to-and-tools/methods/system-usability-scale.html</w:t>
        </w:r>
      </w:hyperlink>
      <w:r w:rsidRPr="004862FA">
        <w:rPr>
          <w:rFonts w:asciiTheme="majorHAnsi" w:hAnsiTheme="majorHAnsi"/>
          <w:lang w:val="en-US"/>
        </w:rPr>
        <w:t>)</w:t>
      </w:r>
    </w:p>
    <w:p w:rsidR="004862FA" w:rsidRPr="004862FA" w:rsidRDefault="004862FA" w:rsidP="00C77907">
      <w:pPr>
        <w:rPr>
          <w:rFonts w:asciiTheme="majorHAnsi" w:hAnsiTheme="majorHAnsi"/>
          <w:lang w:val="en-US"/>
        </w:rPr>
      </w:pPr>
    </w:p>
    <w:p w:rsidR="000D7129" w:rsidRDefault="000D7129" w:rsidP="00C77907">
      <w:pPr>
        <w:rPr>
          <w:rFonts w:asciiTheme="majorHAnsi" w:hAnsiTheme="majorHAnsi"/>
          <w:lang w:val="en-US"/>
        </w:rPr>
      </w:pPr>
    </w:p>
    <w:p w:rsidR="004862FA" w:rsidRDefault="004862FA" w:rsidP="00C77907">
      <w:pPr>
        <w:rPr>
          <w:rFonts w:asciiTheme="majorHAnsi" w:hAnsiTheme="majorHAnsi"/>
          <w:lang w:val="en-US"/>
        </w:rPr>
      </w:pPr>
      <w:bookmarkStart w:id="0" w:name="_GoBack"/>
      <w:bookmarkEnd w:id="0"/>
      <w:r w:rsidRPr="004862FA">
        <w:rPr>
          <w:rFonts w:asciiTheme="majorHAnsi" w:hAnsiTheme="majorHAnsi"/>
          <w:lang w:val="en-US"/>
        </w:rPr>
        <w:t>The average of the global values obtained by the SUS represents the average level of satisfaction</w:t>
      </w:r>
      <w:r w:rsidR="000D7129">
        <w:rPr>
          <w:rFonts w:asciiTheme="majorHAnsi" w:hAnsiTheme="majorHAnsi"/>
          <w:lang w:val="en-US"/>
        </w:rPr>
        <w:t>.</w:t>
      </w:r>
    </w:p>
    <w:p w:rsidR="000D7129" w:rsidRPr="004862FA" w:rsidRDefault="000D7129" w:rsidP="00C77907">
      <w:pPr>
        <w:rPr>
          <w:rFonts w:asciiTheme="majorHAnsi" w:hAnsiTheme="majorHAnsi"/>
          <w:lang w:val="en-US"/>
        </w:rPr>
      </w:pPr>
    </w:p>
    <w:p w:rsidR="00C77907" w:rsidRPr="004862FA" w:rsidRDefault="00C77907" w:rsidP="00C77907">
      <w:pPr>
        <w:rPr>
          <w:rFonts w:ascii="Times" w:eastAsia="Times New Roman" w:hAnsi="Times" w:cs="Times New Roman"/>
          <w:sz w:val="20"/>
          <w:szCs w:val="20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22"/>
      </w:tblGrid>
      <w:tr w:rsidR="00C77907" w:rsidRPr="00285789" w:rsidTr="00416AE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20" w:type="dxa"/>
              <w:bottom w:w="105" w:type="dxa"/>
              <w:right w:w="120" w:type="dxa"/>
            </w:tcMar>
          </w:tcPr>
          <w:p w:rsidR="00C77907" w:rsidRPr="00285789" w:rsidRDefault="00C77907" w:rsidP="004862FA">
            <w:pPr>
              <w:spacing w:before="200" w:after="200"/>
              <w:rPr>
                <w:rFonts w:ascii="Times" w:hAnsi="Times" w:cs="Times New Roman"/>
                <w:sz w:val="20"/>
                <w:szCs w:val="20"/>
              </w:rPr>
            </w:pPr>
            <w:r w:rsidRPr="00285789">
              <w:rPr>
                <w:rFonts w:ascii="Calibri" w:hAnsi="Calibri" w:cs="Times New Roman"/>
                <w:b/>
                <w:bCs/>
                <w:color w:val="000000"/>
              </w:rPr>
              <w:t xml:space="preserve">&gt; </w:t>
            </w:r>
            <w:r w:rsidR="000D7129">
              <w:rPr>
                <w:rFonts w:ascii="Calibri" w:hAnsi="Calibri" w:cs="Times New Roman"/>
                <w:b/>
                <w:bCs/>
                <w:color w:val="000000"/>
              </w:rPr>
              <w:t>USER NAME/CODE</w:t>
            </w:r>
            <w:r w:rsidRPr="00285789">
              <w:rPr>
                <w:rFonts w:ascii="Calibri" w:hAnsi="Calibri" w:cs="Times New Roman"/>
                <w:b/>
                <w:bCs/>
                <w:color w:val="000000"/>
              </w:rPr>
              <w:t>: _______________________________________________ &lt;</w:t>
            </w:r>
          </w:p>
          <w:p w:rsidR="00C77907" w:rsidRPr="004862FA" w:rsidRDefault="00C77907" w:rsidP="004862FA">
            <w:pPr>
              <w:spacing w:before="200" w:after="200"/>
              <w:jc w:val="center"/>
              <w:rPr>
                <w:rFonts w:ascii="Times" w:hAnsi="Times" w:cs="Times New Roman"/>
                <w:sz w:val="20"/>
                <w:szCs w:val="20"/>
                <w:lang w:val="en-US"/>
              </w:rPr>
            </w:pP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294"/>
              <w:gridCol w:w="4082"/>
            </w:tblGrid>
            <w:tr w:rsidR="00C77907" w:rsidRPr="004862FA" w:rsidTr="004862FA">
              <w:trPr>
                <w:trHeight w:val="1400"/>
              </w:trPr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sz w:val="1"/>
                      <w:szCs w:val="20"/>
                      <w:lang w:val="en-US"/>
                    </w:rPr>
                  </w:pP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3562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91"/>
                    <w:gridCol w:w="424"/>
                    <w:gridCol w:w="425"/>
                    <w:gridCol w:w="424"/>
                    <w:gridCol w:w="998"/>
                  </w:tblGrid>
                  <w:tr w:rsidR="00C77907" w:rsidRPr="004862FA" w:rsidTr="00416AE7">
                    <w:tc>
                      <w:tcPr>
                        <w:tcW w:w="1294" w:type="dxa"/>
                        <w:tc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</w:tcPr>
                      <w:p w:rsidR="00C77907" w:rsidRPr="004862FA" w:rsidRDefault="004862FA" w:rsidP="004862FA">
                        <w:pPr>
                          <w:spacing w:before="200" w:after="200"/>
                          <w:rPr>
                            <w:rFonts w:ascii="Times" w:hAnsi="Times" w:cs="Times New Roman"/>
                            <w:b/>
                            <w:sz w:val="22"/>
                            <w:szCs w:val="20"/>
                            <w:lang w:val="en-US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2"/>
                            <w:szCs w:val="18"/>
                            <w:lang w:val="en-US"/>
                          </w:rPr>
                          <w:t>Strongly</w:t>
                        </w:r>
                      </w:p>
                      <w:p w:rsidR="00C77907" w:rsidRPr="004862FA" w:rsidRDefault="004862FA" w:rsidP="004862FA">
                        <w:pPr>
                          <w:spacing w:before="200" w:after="200"/>
                          <w:rPr>
                            <w:rFonts w:ascii="Times" w:hAnsi="Times" w:cs="Times New Roman"/>
                            <w:b/>
                            <w:sz w:val="22"/>
                            <w:szCs w:val="20"/>
                            <w:lang w:val="en-US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2"/>
                            <w:szCs w:val="18"/>
                            <w:lang w:val="en-US"/>
                          </w:rPr>
                          <w:t>disagree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22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6" w:type="dxa"/>
                        <w:tc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22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22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992" w:type="dxa"/>
                        <w:tc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</w:tcPr>
                      <w:p w:rsidR="00C77907" w:rsidRPr="004862FA" w:rsidRDefault="004862FA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2"/>
                            <w:szCs w:val="20"/>
                            <w:lang w:val="en-US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2"/>
                            <w:szCs w:val="18"/>
                            <w:lang w:val="en-US"/>
                          </w:rPr>
                          <w:t>Strongly</w:t>
                        </w:r>
                      </w:p>
                      <w:p w:rsidR="00C77907" w:rsidRPr="004862FA" w:rsidRDefault="004862FA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2"/>
                            <w:szCs w:val="20"/>
                            <w:lang w:val="en-US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2"/>
                            <w:szCs w:val="18"/>
                            <w:lang w:val="en-US"/>
                          </w:rPr>
                          <w:t>agree</w:t>
                        </w:r>
                      </w:p>
                    </w:tc>
                  </w:tr>
                </w:tbl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C77907" w:rsidRPr="00285789" w:rsidTr="00416AE7"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4862FA">
                    <w:rPr>
                      <w:rFonts w:ascii="Calibri" w:hAnsi="Calibri" w:cs="Times New Roman"/>
                      <w:color w:val="000000"/>
                      <w:sz w:val="20"/>
                      <w:szCs w:val="20"/>
                      <w:lang w:val="en-US"/>
                    </w:rPr>
                    <w:t>1.</w:t>
                  </w:r>
                  <w:r w:rsidRPr="004862FA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  <w:lang w:val="en-US"/>
                    </w:rPr>
                    <w:t xml:space="preserve"> </w:t>
                  </w:r>
                  <w:r w:rsidR="004862FA" w:rsidRPr="004862FA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  <w:lang w:val="en-US"/>
                    </w:rPr>
                    <w:t xml:space="preserve"> 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>I think I would l</w:t>
                  </w:r>
                  <w:r w:rsidR="004862FA">
                    <w:rPr>
                      <w:rFonts w:asciiTheme="majorHAnsi" w:hAnsiTheme="majorHAnsi"/>
                      <w:lang w:val="en-US"/>
                    </w:rPr>
                    <w:t>ike to use this site frequently</w:t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3557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394"/>
                    <w:gridCol w:w="342"/>
                    <w:gridCol w:w="422"/>
                    <w:gridCol w:w="1110"/>
                  </w:tblGrid>
                  <w:tr w:rsidR="00C77907" w:rsidRPr="004862FA" w:rsidTr="004862FA">
                    <w:trPr>
                      <w:trHeight w:val="20"/>
                    </w:trPr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9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1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4862FA" w:rsidTr="004862FA">
                    <w:trPr>
                      <w:trHeight w:val="497"/>
                    </w:trPr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39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42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1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C77907" w:rsidRPr="00285789" w:rsidTr="00416AE7">
              <w:trPr>
                <w:trHeight w:val="992"/>
              </w:trPr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4862FA">
                    <w:rPr>
                      <w:rFonts w:ascii="Calibri" w:hAnsi="Calibri" w:cs="Times New Roman"/>
                      <w:color w:val="000000"/>
                      <w:sz w:val="20"/>
                      <w:szCs w:val="20"/>
                      <w:lang w:val="en-US"/>
                    </w:rPr>
                    <w:t>2.</w:t>
                  </w:r>
                  <w:r w:rsidR="004862FA" w:rsidRPr="004862FA">
                    <w:rPr>
                      <w:rFonts w:ascii="Calibri" w:hAnsi="Calibri" w:cs="Times New Roman"/>
                      <w:color w:val="000000"/>
                      <w:sz w:val="20"/>
                      <w:szCs w:val="20"/>
                      <w:lang w:val="en-US"/>
                    </w:rPr>
                    <w:t xml:space="preserve"> 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>I found</w:t>
                  </w:r>
                  <w:r w:rsidR="004862FA">
                    <w:rPr>
                      <w:rFonts w:asciiTheme="majorHAnsi" w:hAnsiTheme="majorHAnsi"/>
                      <w:lang w:val="en-US"/>
                    </w:rPr>
                    <w:t xml:space="preserve"> the site unnecessarily complex</w:t>
                  </w:r>
                  <w:r w:rsidRPr="004862FA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  <w:lang w:val="en-US"/>
                    </w:rPr>
                    <w:t xml:space="preserve"> </w:t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0" w:type="auto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425"/>
                    <w:gridCol w:w="342"/>
                    <w:gridCol w:w="425"/>
                    <w:gridCol w:w="1134"/>
                  </w:tblGrid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C77907" w:rsidRPr="00285789" w:rsidTr="00416AE7"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4862FA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285789">
                    <w:rPr>
                      <w:rFonts w:ascii="Calibri" w:hAnsi="Calibri" w:cs="Times New Roman"/>
                      <w:color w:val="000000"/>
                      <w:sz w:val="20"/>
                      <w:szCs w:val="20"/>
                    </w:rPr>
                    <w:t>3.</w:t>
                  </w:r>
                  <w:r w:rsidRPr="00285789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</w:rPr>
                    <w:t xml:space="preserve">    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>I found the site very easy to use</w:t>
                  </w:r>
                </w:p>
                <w:p w:rsidR="00C77907" w:rsidRPr="004862FA" w:rsidRDefault="00C77907" w:rsidP="004862FA">
                  <w:pPr>
                    <w:spacing w:before="200" w:after="200"/>
                    <w:ind w:left="1295" w:hanging="575"/>
                    <w:rPr>
                      <w:rFonts w:ascii="Times" w:hAnsi="Times" w:cs="Times New Roman"/>
                      <w:sz w:val="20"/>
                      <w:szCs w:val="20"/>
                      <w:lang w:val="en-US"/>
                    </w:rPr>
                  </w:pPr>
                  <w:r w:rsidRPr="004862FA">
                    <w:rPr>
                      <w:rFonts w:ascii="Calibri" w:hAnsi="Calibri" w:cs="Times New Roman"/>
                      <w:color w:val="000000"/>
                      <w:sz w:val="20"/>
                      <w:szCs w:val="20"/>
                      <w:lang w:val="en-US"/>
                    </w:rPr>
                    <w:tab/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0" w:type="auto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425"/>
                    <w:gridCol w:w="342"/>
                    <w:gridCol w:w="425"/>
                    <w:gridCol w:w="1134"/>
                  </w:tblGrid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285789" w:rsidRDefault="00C77907" w:rsidP="004862FA">
                  <w:pPr>
                    <w:rPr>
                      <w:rFonts w:ascii="Times" w:eastAsia="Times New Roman" w:hAnsi="Times" w:cs="Times New Roman"/>
                      <w:sz w:val="20"/>
                      <w:szCs w:val="20"/>
                    </w:rPr>
                  </w:pPr>
                </w:p>
              </w:tc>
            </w:tr>
            <w:tr w:rsidR="00C77907" w:rsidRPr="00285789" w:rsidTr="00416AE7"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285789">
                    <w:rPr>
                      <w:rFonts w:ascii="Calibri" w:hAnsi="Calibri" w:cs="Times New Roman"/>
                      <w:color w:val="000000"/>
                      <w:sz w:val="20"/>
                      <w:szCs w:val="20"/>
                    </w:rPr>
                    <w:t>4.</w:t>
                  </w:r>
                  <w:r w:rsidRPr="00285789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</w:rPr>
                    <w:t xml:space="preserve">  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 xml:space="preserve">I think I would need the support of someone who </w:t>
                  </w:r>
                  <w:r w:rsidR="004862FA">
                    <w:rPr>
                      <w:rFonts w:asciiTheme="majorHAnsi" w:hAnsiTheme="majorHAnsi"/>
                      <w:lang w:val="en-US"/>
                    </w:rPr>
                    <w:t>is already able to use the site</w:t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0" w:type="auto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425"/>
                    <w:gridCol w:w="342"/>
                    <w:gridCol w:w="425"/>
                    <w:gridCol w:w="1134"/>
                  </w:tblGrid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285789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285789" w:rsidRDefault="00C77907" w:rsidP="004862FA">
                  <w:pPr>
                    <w:rPr>
                      <w:rFonts w:ascii="Times" w:eastAsia="Times New Roman" w:hAnsi="Times" w:cs="Times New Roman"/>
                      <w:sz w:val="20"/>
                      <w:szCs w:val="20"/>
                    </w:rPr>
                  </w:pPr>
                </w:p>
              </w:tc>
            </w:tr>
            <w:tr w:rsidR="00C77907" w:rsidRPr="00285789" w:rsidTr="00416AE7"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285789">
                    <w:rPr>
                      <w:rFonts w:ascii="Calibri" w:hAnsi="Calibri" w:cs="Times New Roman"/>
                      <w:color w:val="000000"/>
                      <w:sz w:val="20"/>
                      <w:szCs w:val="20"/>
                    </w:rPr>
                    <w:t>5.</w:t>
                  </w:r>
                  <w:r w:rsidRPr="00285789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</w:rPr>
                    <w:t xml:space="preserve">  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>I found the various featu</w:t>
                  </w:r>
                  <w:r w:rsidR="004862FA">
                    <w:rPr>
                      <w:rFonts w:asciiTheme="majorHAnsi" w:hAnsiTheme="majorHAnsi"/>
                      <w:lang w:val="en-US"/>
                    </w:rPr>
                    <w:t>res of the site well integrated</w:t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0" w:type="auto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425"/>
                    <w:gridCol w:w="342"/>
                    <w:gridCol w:w="425"/>
                    <w:gridCol w:w="1134"/>
                  </w:tblGrid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C77907" w:rsidRPr="00285789" w:rsidTr="00416AE7"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285789">
                    <w:rPr>
                      <w:rFonts w:ascii="Calibri" w:hAnsi="Calibri" w:cs="Times New Roman"/>
                      <w:color w:val="000000"/>
                      <w:sz w:val="20"/>
                      <w:szCs w:val="20"/>
                    </w:rPr>
                    <w:t>6.</w:t>
                  </w:r>
                  <w:r w:rsidRPr="00285789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</w:rPr>
                    <w:t xml:space="preserve">  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>I found inconsistencies between the various features of the site</w:t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0" w:type="auto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425"/>
                    <w:gridCol w:w="426"/>
                    <w:gridCol w:w="400"/>
                    <w:gridCol w:w="1134"/>
                  </w:tblGrid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0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40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C77907" w:rsidRPr="00285789" w:rsidTr="00416AE7"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285789">
                    <w:rPr>
                      <w:rFonts w:ascii="Calibri" w:hAnsi="Calibri" w:cs="Times New Roman"/>
                      <w:color w:val="000000"/>
                      <w:sz w:val="20"/>
                      <w:szCs w:val="20"/>
                    </w:rPr>
                    <w:lastRenderedPageBreak/>
                    <w:t>7.</w:t>
                  </w:r>
                  <w:r w:rsidRPr="00285789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</w:rPr>
                    <w:t xml:space="preserve">  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>I think most people can l</w:t>
                  </w:r>
                  <w:r w:rsidR="004862FA">
                    <w:rPr>
                      <w:rFonts w:asciiTheme="majorHAnsi" w:hAnsiTheme="majorHAnsi"/>
                      <w:lang w:val="en-US"/>
                    </w:rPr>
                    <w:t>earn how to use the site easily</w:t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0" w:type="auto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425"/>
                    <w:gridCol w:w="426"/>
                    <w:gridCol w:w="342"/>
                    <w:gridCol w:w="1134"/>
                  </w:tblGrid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C77907" w:rsidRPr="00285789" w:rsidTr="00416AE7"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285789">
                    <w:rPr>
                      <w:rFonts w:ascii="Calibri" w:hAnsi="Calibri" w:cs="Times New Roman"/>
                      <w:color w:val="000000"/>
                      <w:sz w:val="20"/>
                      <w:szCs w:val="20"/>
                    </w:rPr>
                    <w:t>8.</w:t>
                  </w:r>
                  <w:r w:rsidRPr="00285789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</w:rPr>
                    <w:t xml:space="preserve">  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>I found</w:t>
                  </w:r>
                  <w:r w:rsidR="004862FA">
                    <w:rPr>
                      <w:rFonts w:asciiTheme="majorHAnsi" w:hAnsiTheme="majorHAnsi"/>
                      <w:lang w:val="en-US"/>
                    </w:rPr>
                    <w:t xml:space="preserve"> the site very difficult to use</w:t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0" w:type="auto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425"/>
                    <w:gridCol w:w="426"/>
                    <w:gridCol w:w="342"/>
                    <w:gridCol w:w="1134"/>
                  </w:tblGrid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C77907" w:rsidRPr="00285789" w:rsidTr="00416AE7"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285789">
                    <w:rPr>
                      <w:rFonts w:ascii="Calibri" w:hAnsi="Calibri" w:cs="Times New Roman"/>
                      <w:color w:val="000000"/>
                      <w:sz w:val="20"/>
                      <w:szCs w:val="20"/>
                    </w:rPr>
                    <w:t>9.</w:t>
                  </w:r>
                  <w:r w:rsidRPr="00285789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</w:rPr>
                    <w:t xml:space="preserve">  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 xml:space="preserve">I </w:t>
                  </w:r>
                  <w:r w:rsidR="004862FA">
                    <w:rPr>
                      <w:rFonts w:asciiTheme="majorHAnsi" w:hAnsiTheme="majorHAnsi"/>
                      <w:lang w:val="en-US"/>
                    </w:rPr>
                    <w:t>felt comfortable using the site</w:t>
                  </w:r>
                  <w:r w:rsidRPr="004862FA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  <w:lang w:val="en-US"/>
                    </w:rPr>
                    <w:t> </w:t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0" w:type="auto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425"/>
                    <w:gridCol w:w="426"/>
                    <w:gridCol w:w="342"/>
                    <w:gridCol w:w="1134"/>
                  </w:tblGrid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C77907" w:rsidRPr="00285789" w:rsidTr="00416AE7">
              <w:tc>
                <w:tcPr>
                  <w:tcW w:w="55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p w:rsidR="00C77907" w:rsidRPr="004862FA" w:rsidRDefault="00C77907" w:rsidP="004862FA">
                  <w:pPr>
                    <w:rPr>
                      <w:rFonts w:asciiTheme="majorHAnsi" w:hAnsiTheme="majorHAnsi"/>
                      <w:lang w:val="en-US"/>
                    </w:rPr>
                  </w:pPr>
                  <w:r w:rsidRPr="004862FA">
                    <w:rPr>
                      <w:rFonts w:ascii="Calibri" w:hAnsi="Calibri" w:cs="Times New Roman"/>
                      <w:color w:val="000000"/>
                      <w:sz w:val="20"/>
                      <w:szCs w:val="20"/>
                      <w:lang w:val="en-US"/>
                    </w:rPr>
                    <w:t>10.</w:t>
                  </w:r>
                  <w:r w:rsidRPr="004862FA">
                    <w:rPr>
                      <w:rFonts w:ascii="Times New Roman" w:hAnsi="Times New Roman" w:cs="Times New Roman"/>
                      <w:color w:val="000000"/>
                      <w:sz w:val="14"/>
                      <w:szCs w:val="14"/>
                      <w:lang w:val="en-US"/>
                    </w:rPr>
                    <w:t xml:space="preserve">  </w:t>
                  </w:r>
                  <w:r w:rsidR="004862FA" w:rsidRPr="004862FA">
                    <w:rPr>
                      <w:rFonts w:asciiTheme="majorHAnsi" w:hAnsiTheme="majorHAnsi"/>
                      <w:lang w:val="en-US"/>
                    </w:rPr>
                    <w:t>I needed to learn a lot of processes before I was able to get the most out of the site</w:t>
                  </w:r>
                </w:p>
              </w:tc>
              <w:tc>
                <w:tcPr>
                  <w:tcW w:w="410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105" w:type="dxa"/>
                    <w:left w:w="120" w:type="dxa"/>
                    <w:bottom w:w="105" w:type="dxa"/>
                    <w:right w:w="120" w:type="dxa"/>
                  </w:tcMar>
                </w:tcPr>
                <w:tbl>
                  <w:tblPr>
                    <w:tblW w:w="0" w:type="auto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89"/>
                    <w:gridCol w:w="425"/>
                    <w:gridCol w:w="426"/>
                    <w:gridCol w:w="342"/>
                    <w:gridCol w:w="1134"/>
                  </w:tblGrid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rPr>
                            <w:rFonts w:ascii="Times" w:eastAsia="Times New Roman" w:hAnsi="Times" w:cs="Times New Roman"/>
                            <w:b/>
                            <w:sz w:val="1"/>
                            <w:szCs w:val="20"/>
                            <w:lang w:val="en-US"/>
                          </w:rPr>
                        </w:pPr>
                      </w:p>
                    </w:tc>
                  </w:tr>
                  <w:tr w:rsidR="00C77907" w:rsidRPr="004862FA" w:rsidTr="00416AE7">
                    <w:tc>
                      <w:tcPr>
                        <w:tcW w:w="128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425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42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3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105" w:type="dxa"/>
                          <w:left w:w="120" w:type="dxa"/>
                          <w:bottom w:w="105" w:type="dxa"/>
                          <w:right w:w="120" w:type="dxa"/>
                        </w:tcMar>
                        <w:vAlign w:val="bottom"/>
                      </w:tcPr>
                      <w:p w:rsidR="00C77907" w:rsidRPr="004862FA" w:rsidRDefault="00C77907" w:rsidP="004862FA">
                        <w:pPr>
                          <w:spacing w:before="200" w:after="200"/>
                          <w:jc w:val="center"/>
                          <w:rPr>
                            <w:rFonts w:ascii="Times" w:hAnsi="Times" w:cs="Times New Roman"/>
                            <w:b/>
                            <w:sz w:val="20"/>
                            <w:szCs w:val="20"/>
                          </w:rPr>
                        </w:pPr>
                        <w:r w:rsidRPr="004862FA">
                          <w:rPr>
                            <w:rFonts w:ascii="Calibri" w:hAnsi="Calibri" w:cs="Times New Roman"/>
                            <w:b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</w:tbl>
                <w:p w:rsidR="00C77907" w:rsidRPr="004862FA" w:rsidRDefault="00C77907" w:rsidP="004862FA">
                  <w:pPr>
                    <w:rPr>
                      <w:rFonts w:ascii="Times" w:eastAsia="Times New Roman" w:hAnsi="Times" w:cs="Times New Roman"/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C77907" w:rsidRPr="00285789" w:rsidRDefault="00C77907" w:rsidP="004862FA">
            <w:pPr>
              <w:spacing w:before="200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:rsidR="00C77907" w:rsidRDefault="00C77907" w:rsidP="00C77907">
      <w:pPr>
        <w:rPr>
          <w:rFonts w:asciiTheme="majorHAnsi" w:hAnsiTheme="majorHAnsi"/>
        </w:rPr>
      </w:pPr>
    </w:p>
    <w:p w:rsidR="00C84E44" w:rsidRPr="00980259" w:rsidRDefault="00C77907">
      <w:pPr>
        <w:rPr>
          <w:rFonts w:asciiTheme="majorHAnsi" w:hAnsiTheme="majorHAnsi"/>
          <w:i/>
        </w:rPr>
      </w:pPr>
      <w:r w:rsidRPr="005B6569">
        <w:rPr>
          <w:rFonts w:asciiTheme="majorHAnsi" w:hAnsiTheme="majorHAnsi"/>
          <w:i/>
        </w:rPr>
        <w:t xml:space="preserve"> </w:t>
      </w:r>
    </w:p>
    <w:sectPr w:rsidR="00C84E44" w:rsidRPr="0098025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C0D0B"/>
    <w:multiLevelType w:val="hybridMultilevel"/>
    <w:tmpl w:val="2DC43A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tDQxszQ0NjM0NzZW0lEKTi0uzszPAykwrAUAA1aIXSwAAAA="/>
  </w:docVars>
  <w:rsids>
    <w:rsidRoot w:val="008A64EB"/>
    <w:rsid w:val="000D7129"/>
    <w:rsid w:val="004862FA"/>
    <w:rsid w:val="004A2723"/>
    <w:rsid w:val="00504AF3"/>
    <w:rsid w:val="005B6569"/>
    <w:rsid w:val="008A64EB"/>
    <w:rsid w:val="00980259"/>
    <w:rsid w:val="00C77907"/>
    <w:rsid w:val="00C84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E7DB1"/>
  <w15:docId w15:val="{35DBF75A-BA3E-4E26-83C9-AC2359EBD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C77907"/>
    <w:pPr>
      <w:spacing w:after="0" w:line="240" w:lineRule="auto"/>
    </w:pPr>
    <w:rPr>
      <w:rFonts w:eastAsiaTheme="minorEastAsia"/>
      <w:sz w:val="24"/>
      <w:szCs w:val="24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7790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  <w:sz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4Carattere">
    <w:name w:val="Titolo 4 Carattere"/>
    <w:basedOn w:val="Carpredefinitoparagrafo"/>
    <w:link w:val="Titolo4"/>
    <w:uiPriority w:val="9"/>
    <w:rsid w:val="00C77907"/>
    <w:rPr>
      <w:rFonts w:asciiTheme="majorHAnsi" w:eastAsiaTheme="majorEastAsia" w:hAnsiTheme="majorHAnsi" w:cstheme="majorBidi"/>
      <w:b/>
      <w:bCs/>
      <w:iCs/>
      <w:color w:val="4F81BD" w:themeColor="accent1"/>
      <w:sz w:val="32"/>
      <w:szCs w:val="24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C77907"/>
    <w:rPr>
      <w:color w:val="0000FF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C77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usability.gov/how-to-and-tools/methods/system-usability-scale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8BD5D2-10AC-472E-B6B1-5602912CC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lidata S.p.A.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simonetti - Emilio Simonetti</dc:creator>
  <cp:lastModifiedBy>pierluigi.feliciati@unimc.it</cp:lastModifiedBy>
  <cp:revision>2</cp:revision>
  <dcterms:created xsi:type="dcterms:W3CDTF">2022-03-15T12:16:00Z</dcterms:created>
  <dcterms:modified xsi:type="dcterms:W3CDTF">2022-03-15T12:16:00Z</dcterms:modified>
</cp:coreProperties>
</file>